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olivia kopec</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ivi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pec</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44 N Courtland Dr, Arlington Heights, IL, USA Arlington Heights, IL, USA 6000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livia.kopec17@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42401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6/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